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C3F1A0" w14:textId="77777777" w:rsidR="008D1D64" w:rsidRDefault="008D1D6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  <w:bookmarkStart w:id="0" w:name="_GoBack"/>
      <w:bookmarkEnd w:id="0"/>
    </w:p>
    <w:tbl>
      <w:tblPr>
        <w:tblStyle w:val="a"/>
        <w:tblW w:w="49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696"/>
        <w:gridCol w:w="7391"/>
      </w:tblGrid>
      <w:tr w:rsidR="000A0576" w14:paraId="67C0B3D1" w14:textId="77777777" w:rsidTr="007348CA">
        <w:trPr>
          <w:trHeight w:val="567"/>
        </w:trPr>
        <w:tc>
          <w:tcPr>
            <w:tcW w:w="933" w:type="pct"/>
            <w:vAlign w:val="center"/>
          </w:tcPr>
          <w:p w14:paraId="52193BF3" w14:textId="139D8EEA" w:rsidR="000A0576" w:rsidRPr="000A0576" w:rsidRDefault="00FF4707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Ex. No. 09</w:t>
            </w:r>
          </w:p>
        </w:tc>
        <w:tc>
          <w:tcPr>
            <w:tcW w:w="4067" w:type="pct"/>
            <w:vMerge w:val="restart"/>
            <w:vAlign w:val="center"/>
          </w:tcPr>
          <w:p w14:paraId="2D1DB54A" w14:textId="67A1BDFB" w:rsidR="000A0576" w:rsidRDefault="00FF4707" w:rsidP="00FF4707">
            <w:pPr>
              <w:jc w:val="center"/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  <w:t>DESKTOP APPLICATION(GUI) UISNG WINFORM AND DATABASE ACCESS</w:t>
            </w:r>
          </w:p>
        </w:tc>
      </w:tr>
      <w:tr w:rsidR="000A0576" w14:paraId="6B9D01E3" w14:textId="77777777" w:rsidTr="007348CA">
        <w:trPr>
          <w:trHeight w:val="567"/>
        </w:trPr>
        <w:tc>
          <w:tcPr>
            <w:tcW w:w="933" w:type="pct"/>
            <w:vAlign w:val="center"/>
          </w:tcPr>
          <w:p w14:paraId="66BF5441" w14:textId="423D26DD" w:rsidR="000A0576" w:rsidRPr="000A0576" w:rsidRDefault="00FF4707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16</w:t>
            </w:r>
            <w:r w:rsidR="00F51DFB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.10</w:t>
            </w:r>
            <w:r w:rsidR="000A0576" w:rsidRPr="000A0576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.2023</w:t>
            </w:r>
          </w:p>
        </w:tc>
        <w:tc>
          <w:tcPr>
            <w:tcW w:w="4067" w:type="pct"/>
            <w:vMerge/>
            <w:vAlign w:val="center"/>
          </w:tcPr>
          <w:p w14:paraId="55104111" w14:textId="77777777" w:rsidR="000A0576" w:rsidRDefault="000A0576" w:rsidP="007348CA">
            <w:pPr>
              <w:ind w:left="720"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15E6412" w14:textId="77777777" w:rsidR="008D1D64" w:rsidRDefault="008D1D64"/>
    <w:p w14:paraId="1D31AABB" w14:textId="77777777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im</w:t>
      </w:r>
    </w:p>
    <w:p w14:paraId="156F9783" w14:textId="63601AD5" w:rsidR="008D1D64" w:rsidRDefault="00464DB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 develop C# </w:t>
      </w:r>
      <w:r w:rsidR="0067784F">
        <w:rPr>
          <w:rFonts w:ascii="Times New Roman" w:eastAsia="Times New Roman" w:hAnsi="Times New Roman" w:cs="Times New Roman"/>
          <w:sz w:val="24"/>
          <w:szCs w:val="24"/>
        </w:rPr>
        <w:t xml:space="preserve">desktop application using </w:t>
      </w:r>
      <w:proofErr w:type="spellStart"/>
      <w:r w:rsidR="0067784F">
        <w:rPr>
          <w:rFonts w:ascii="Times New Roman" w:eastAsia="Times New Roman" w:hAnsi="Times New Roman" w:cs="Times New Roman"/>
          <w:sz w:val="24"/>
          <w:szCs w:val="24"/>
        </w:rPr>
        <w:t>WinForm</w:t>
      </w:r>
      <w:proofErr w:type="spellEnd"/>
      <w:r w:rsidR="0067784F">
        <w:rPr>
          <w:rFonts w:ascii="Times New Roman" w:eastAsia="Times New Roman" w:hAnsi="Times New Roman" w:cs="Times New Roman"/>
          <w:sz w:val="24"/>
          <w:szCs w:val="24"/>
        </w:rPr>
        <w:t xml:space="preserve"> and use </w:t>
      </w:r>
      <w:proofErr w:type="spellStart"/>
      <w:r w:rsidR="0067784F">
        <w:rPr>
          <w:rFonts w:ascii="Times New Roman" w:eastAsia="Times New Roman" w:hAnsi="Times New Roman" w:cs="Times New Roman"/>
          <w:sz w:val="24"/>
          <w:szCs w:val="24"/>
        </w:rPr>
        <w:t>MySqlClient</w:t>
      </w:r>
      <w:proofErr w:type="spellEnd"/>
      <w:r w:rsidR="0067784F">
        <w:rPr>
          <w:rFonts w:ascii="Times New Roman" w:eastAsia="Times New Roman" w:hAnsi="Times New Roman" w:cs="Times New Roman"/>
          <w:sz w:val="24"/>
          <w:szCs w:val="24"/>
        </w:rPr>
        <w:t xml:space="preserve"> to access database</w:t>
      </w:r>
      <w:r w:rsidR="00C7114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A51EB3C" w14:textId="77777777" w:rsidR="007348CA" w:rsidRPr="007348CA" w:rsidRDefault="007348CA">
      <w:pPr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51437D1" w14:textId="77777777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Description </w:t>
      </w:r>
    </w:p>
    <w:p w14:paraId="267E9C78" w14:textId="339DDD46" w:rsidR="00F51DFB" w:rsidRDefault="00AD2333" w:rsidP="00B85F25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inForm</w:t>
      </w:r>
      <w:proofErr w:type="spellEnd"/>
      <w:r w:rsidR="008E3CC4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</w:p>
    <w:p w14:paraId="5B5F2E6C" w14:textId="5A85D8DA" w:rsidR="00AD2333" w:rsidRDefault="00AD2333" w:rsidP="00AD2333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UI class library which is bundled in .NET framework</w:t>
      </w:r>
    </w:p>
    <w:p w14:paraId="5BDCF949" w14:textId="5E4A41DF" w:rsidR="00AD2333" w:rsidRDefault="00AD2333" w:rsidP="00AD2333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develop application in desktop, tablet and PC.</w:t>
      </w:r>
    </w:p>
    <w:p w14:paraId="61CDF076" w14:textId="257721AE" w:rsidR="00AD2333" w:rsidRDefault="00AD2333" w:rsidP="00AD2333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nown as Windows Forms Application</w:t>
      </w:r>
    </w:p>
    <w:p w14:paraId="6653CEA0" w14:textId="3A9C14F9" w:rsidR="00AD2333" w:rsidRDefault="00AD2333" w:rsidP="00AD2333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ust Drag and drop the required components to the .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Designer] file.</w:t>
      </w:r>
    </w:p>
    <w:p w14:paraId="10DD7079" w14:textId="178C1071" w:rsidR="00AD2333" w:rsidRDefault="00AD2333" w:rsidP="00AD2333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sid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he .</w:t>
      </w:r>
      <w:proofErr w:type="spellStart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Designer.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ile initialize the components of the application</w:t>
      </w:r>
    </w:p>
    <w:p w14:paraId="735F72D3" w14:textId="78A955BE" w:rsidR="00AD2333" w:rsidRPr="00AD2333" w:rsidRDefault="00AD2333" w:rsidP="00AD2333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ide the .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ile add the functionalities of the backend of the application</w:t>
      </w:r>
    </w:p>
    <w:p w14:paraId="4B6DA89F" w14:textId="0F65D320" w:rsidR="00307E43" w:rsidRDefault="00AD2333" w:rsidP="00AD2333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ySql.Data.Client</w:t>
      </w:r>
      <w:proofErr w:type="spellEnd"/>
      <w:proofErr w:type="gramEnd"/>
      <w:r w:rsidR="00F51DFB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8E3CC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50613E87" w14:textId="64987E17" w:rsidR="00AD2333" w:rsidRDefault="00AD2333" w:rsidP="00AD2333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is a Namespace in C# for connecting and interacting with the MySQL database.</w:t>
      </w:r>
    </w:p>
    <w:p w14:paraId="492A2646" w14:textId="6A3A0ED2" w:rsidR="00AD2333" w:rsidRDefault="00AD2333" w:rsidP="00AD2333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a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ySqlConnecto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ySqlComman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ySqlDataRead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ySqlDataAdapt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which are used to connect to the MySQL database and to perform the operations on it.</w:t>
      </w:r>
    </w:p>
    <w:p w14:paraId="50577ADC" w14:textId="14C483D6" w:rsidR="00AD2333" w:rsidRDefault="00AD2333" w:rsidP="00AD2333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ySqlConnecti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s used to create a connection to the MySQL database.</w:t>
      </w:r>
    </w:p>
    <w:p w14:paraId="1235C405" w14:textId="4C6ED4EB" w:rsidR="00D900EB" w:rsidRPr="00AD2333" w:rsidRDefault="00AD2333" w:rsidP="006412B6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b/>
          <w:sz w:val="28"/>
          <w:szCs w:val="28"/>
        </w:rPr>
      </w:pPr>
      <w:proofErr w:type="spellStart"/>
      <w:r w:rsidRPr="00AD2333">
        <w:rPr>
          <w:rFonts w:ascii="Times New Roman" w:eastAsia="Times New Roman" w:hAnsi="Times New Roman" w:cs="Times New Roman"/>
          <w:sz w:val="24"/>
          <w:szCs w:val="24"/>
        </w:rPr>
        <w:t>MySqlCommand</w:t>
      </w:r>
      <w:proofErr w:type="spellEnd"/>
      <w:r w:rsidRPr="00AD2333">
        <w:rPr>
          <w:rFonts w:ascii="Times New Roman" w:eastAsia="Times New Roman" w:hAnsi="Times New Roman" w:cs="Times New Roman"/>
          <w:sz w:val="24"/>
          <w:szCs w:val="24"/>
        </w:rPr>
        <w:t xml:space="preserve"> is used to execute the commands such as INSERT, UPDATE, DELETE, DROP.</w:t>
      </w:r>
    </w:p>
    <w:p w14:paraId="35396065" w14:textId="56B31FA9" w:rsidR="006B2164" w:rsidRDefault="000A0576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ource Code</w:t>
      </w:r>
    </w:p>
    <w:p w14:paraId="30D2745B" w14:textId="61714422" w:rsidR="000C7A27" w:rsidRDefault="000C7A27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0C7A27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</w:p>
    <w:p w14:paraId="6F77BFA7" w14:textId="77777777" w:rsidR="0017315C" w:rsidRPr="0017315C" w:rsidRDefault="0017315C" w:rsidP="0017315C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using System;</w:t>
      </w:r>
    </w:p>
    <w:p w14:paraId="68EA07E7" w14:textId="5F1EEB9C" w:rsidR="0017315C" w:rsidRPr="0017315C" w:rsidRDefault="0017315C" w:rsidP="0017315C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using </w:t>
      </w:r>
      <w:proofErr w:type="spellStart"/>
      <w:proofErr w:type="gramStart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ystem.Windows.Forms</w:t>
      </w:r>
      <w:proofErr w:type="spellEnd"/>
      <w:proofErr w:type="gramEnd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688C2C2C" w14:textId="4300DACA" w:rsidR="0017315C" w:rsidRPr="0017315C" w:rsidRDefault="0017315C" w:rsidP="0017315C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namespace Ex9{</w:t>
      </w:r>
    </w:p>
    <w:p w14:paraId="3AE34572" w14:textId="55FA5DC9" w:rsidR="0017315C" w:rsidRPr="0017315C" w:rsidRDefault="0017315C" w:rsidP="0017315C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lastRenderedPageBreak/>
        <w:t xml:space="preserve">    public partial class Form</w:t>
      </w:r>
      <w:proofErr w:type="gramStart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1 :</w:t>
      </w:r>
      <w:proofErr w:type="gramEnd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Form{</w:t>
      </w:r>
    </w:p>
    <w:p w14:paraId="66799ECD" w14:textId="3BFA46DA" w:rsidR="0017315C" w:rsidRPr="0017315C" w:rsidRDefault="0017315C" w:rsidP="0017315C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public Form1</w:t>
      </w:r>
      <w:proofErr w:type="gramStart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{</w:t>
      </w:r>
      <w:proofErr w:type="gramEnd"/>
    </w:p>
    <w:p w14:paraId="2555B67D" w14:textId="29AAB4FA" w:rsidR="0017315C" w:rsidRPr="0017315C" w:rsidRDefault="0017315C" w:rsidP="0017315C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proofErr w:type="gramStart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itializeComponent</w:t>
      </w:r>
      <w:proofErr w:type="spellEnd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gramEnd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;}</w:t>
      </w:r>
    </w:p>
    <w:p w14:paraId="6E044A5E" w14:textId="4FD05DA3" w:rsidR="0017315C" w:rsidRPr="0017315C" w:rsidRDefault="0017315C" w:rsidP="0017315C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private void Form1_</w:t>
      </w:r>
      <w:proofErr w:type="gramStart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Load(</w:t>
      </w:r>
      <w:proofErr w:type="gramEnd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object sender, </w:t>
      </w:r>
      <w:proofErr w:type="spellStart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ventArgs</w:t>
      </w:r>
      <w:proofErr w:type="spellEnd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e){ }</w:t>
      </w:r>
    </w:p>
    <w:p w14:paraId="365E7E1C" w14:textId="457C3B9F" w:rsidR="0017315C" w:rsidRPr="0017315C" w:rsidRDefault="0017315C" w:rsidP="0017315C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private void button1_</w:t>
      </w:r>
      <w:proofErr w:type="gramStart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lick(</w:t>
      </w:r>
      <w:proofErr w:type="gramEnd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object sender, </w:t>
      </w:r>
      <w:proofErr w:type="spellStart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ventArgs</w:t>
      </w:r>
      <w:proofErr w:type="spellEnd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e){</w:t>
      </w:r>
    </w:p>
    <w:p w14:paraId="6218B6A9" w14:textId="77777777" w:rsidR="0017315C" w:rsidRPr="0017315C" w:rsidRDefault="0017315C" w:rsidP="0017315C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p=Convert.ToInt32(textBox1.Text);</w:t>
      </w:r>
    </w:p>
    <w:p w14:paraId="69245DF7" w14:textId="77777777" w:rsidR="0017315C" w:rsidRPr="0017315C" w:rsidRDefault="0017315C" w:rsidP="0017315C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n=Convert.ToInt32(textBox2.Text);</w:t>
      </w:r>
    </w:p>
    <w:p w14:paraId="3335AE23" w14:textId="77777777" w:rsidR="0017315C" w:rsidRPr="0017315C" w:rsidRDefault="0017315C" w:rsidP="0017315C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r=Convert.ToInt32(textBox3.Text);</w:t>
      </w:r>
    </w:p>
    <w:p w14:paraId="2D6653A7" w14:textId="77777777" w:rsidR="0017315C" w:rsidRPr="0017315C" w:rsidRDefault="0017315C" w:rsidP="0017315C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</w:t>
      </w:r>
      <w:proofErr w:type="spellStart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rest</w:t>
      </w:r>
      <w:proofErr w:type="spellEnd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p * n * r / 100;</w:t>
      </w:r>
    </w:p>
    <w:p w14:paraId="2FCD30EF" w14:textId="49A2E976" w:rsidR="0017315C" w:rsidRPr="0017315C" w:rsidRDefault="0017315C" w:rsidP="0017315C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final = p + </w:t>
      </w:r>
      <w:proofErr w:type="spellStart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rest</w:t>
      </w:r>
      <w:proofErr w:type="spellEnd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6DDB0229" w14:textId="77777777" w:rsidR="0017315C" w:rsidRPr="0017315C" w:rsidRDefault="0017315C" w:rsidP="0017315C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label5.Text = "</w:t>
      </w:r>
      <w:proofErr w:type="spellStart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rest</w:t>
      </w:r>
      <w:proofErr w:type="spellEnd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: " + </w:t>
      </w:r>
      <w:proofErr w:type="spellStart"/>
      <w:proofErr w:type="gramStart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rest.ToString</w:t>
      </w:r>
      <w:proofErr w:type="spellEnd"/>
      <w:proofErr w:type="gramEnd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05EEC7B9" w14:textId="4D5FA4EE" w:rsidR="0017315C" w:rsidRPr="0017315C" w:rsidRDefault="0017315C" w:rsidP="0017315C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label6.Text = "Final Amount: "+</w:t>
      </w:r>
      <w:proofErr w:type="spellStart"/>
      <w:proofErr w:type="gramStart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final.ToString</w:t>
      </w:r>
      <w:proofErr w:type="spellEnd"/>
      <w:proofErr w:type="gramEnd"/>
      <w:r w:rsidRPr="0017315C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  <w:r w:rsidR="00895586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} } }</w:t>
      </w:r>
    </w:p>
    <w:p w14:paraId="1580A65A" w14:textId="255411A9" w:rsidR="000C7A27" w:rsidRDefault="000C7A27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.</w:t>
      </w:r>
    </w:p>
    <w:p w14:paraId="3C22D188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using </w:t>
      </w:r>
      <w:proofErr w:type="spellStart"/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ySql.Data.MySqlClient</w:t>
      </w:r>
      <w:proofErr w:type="spellEnd"/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1ECD31D7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using System;</w:t>
      </w:r>
    </w:p>
    <w:p w14:paraId="6DAC77A8" w14:textId="50549D8B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using </w:t>
      </w:r>
      <w:proofErr w:type="spellStart"/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ystem.Windows.Forms</w:t>
      </w:r>
      <w:proofErr w:type="spellEnd"/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5A45CA5F" w14:textId="74CFD28E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namespace Ex9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{</w:t>
      </w:r>
    </w:p>
    <w:p w14:paraId="15B88B28" w14:textId="126B15A2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public partial class </w:t>
      </w:r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ignup :</w:t>
      </w:r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Form{</w:t>
      </w:r>
    </w:p>
    <w:p w14:paraId="38914DDB" w14:textId="51D53979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public </w:t>
      </w:r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ignup(</w:t>
      </w:r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{</w:t>
      </w:r>
    </w:p>
    <w:p w14:paraId="4F732352" w14:textId="71C0C3F9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itializeComponent</w:t>
      </w:r>
      <w:proofErr w:type="spell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;}</w:t>
      </w:r>
    </w:p>
    <w:p w14:paraId="736F3885" w14:textId="31A122E6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private void 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ubmit_</w:t>
      </w:r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lick</w:t>
      </w:r>
      <w:proofErr w:type="spell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object sender, 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ventArgs</w:t>
      </w:r>
      <w:proofErr w:type="spell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e) {   try{</w:t>
      </w:r>
    </w:p>
    <w:p w14:paraId="0CD8459F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string n = 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name_</w:t>
      </w:r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box.Text</w:t>
      </w:r>
      <w:proofErr w:type="spellEnd"/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5FF3AF9D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string email = 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mail_</w:t>
      </w:r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box.Text</w:t>
      </w:r>
      <w:proofErr w:type="spellEnd"/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22A5057C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string u = 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uname_</w:t>
      </w:r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box.Text</w:t>
      </w:r>
      <w:proofErr w:type="spellEnd"/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2FD02BA8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lastRenderedPageBreak/>
        <w:t xml:space="preserve">                string p = 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pass_</w:t>
      </w:r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box.Text</w:t>
      </w:r>
      <w:proofErr w:type="spellEnd"/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60279C0E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string 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dbconstring</w:t>
      </w:r>
      <w:proofErr w:type="spell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"server=</w:t>
      </w:r>
      <w:proofErr w:type="spellStart"/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localhost;database</w:t>
      </w:r>
      <w:proofErr w:type="spellEnd"/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=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sharp;uid</w:t>
      </w:r>
      <w:proofErr w:type="spell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=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Projects;pwd</w:t>
      </w:r>
      <w:proofErr w:type="spell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=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yProjects</w:t>
      </w:r>
      <w:proofErr w:type="spell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";</w:t>
      </w:r>
    </w:p>
    <w:p w14:paraId="6A9A9E9F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ySqlConnection</w:t>
      </w:r>
      <w:proofErr w:type="spell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con = new 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ySqlConnection</w:t>
      </w:r>
      <w:proofErr w:type="spell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dbconstring</w:t>
      </w:r>
      <w:proofErr w:type="spell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;</w:t>
      </w:r>
    </w:p>
    <w:p w14:paraId="48C43C49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.Open</w:t>
      </w:r>
      <w:proofErr w:type="spellEnd"/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2B49A665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Line</w:t>
      </w:r>
      <w:proofErr w:type="spell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Database Connected");</w:t>
      </w:r>
    </w:p>
    <w:p w14:paraId="05D40D06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string query = "insert into users values(@data</w:t>
      </w:r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1,@</w:t>
      </w:r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data2,@data3,@data4)";</w:t>
      </w:r>
    </w:p>
    <w:p w14:paraId="330458CD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ySqlCommand</w:t>
      </w:r>
      <w:proofErr w:type="spell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command = new </w:t>
      </w:r>
      <w:proofErr w:type="spellStart"/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ySqlCommand</w:t>
      </w:r>
      <w:proofErr w:type="spell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query, con);</w:t>
      </w:r>
    </w:p>
    <w:p w14:paraId="48CF7E19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mmand.Parameters.AddWithValue</w:t>
      </w:r>
      <w:proofErr w:type="spellEnd"/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@data1",n);</w:t>
      </w:r>
    </w:p>
    <w:p w14:paraId="5B2565D0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mmand.Parameters.AddWithValue</w:t>
      </w:r>
      <w:proofErr w:type="spellEnd"/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@data2",email);</w:t>
      </w:r>
    </w:p>
    <w:p w14:paraId="44BFC982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mmand.Parameters.AddWithValue</w:t>
      </w:r>
      <w:proofErr w:type="spellEnd"/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@data3",u);</w:t>
      </w:r>
    </w:p>
    <w:p w14:paraId="0CA25E1D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mmand.Parameters.AddWithValue</w:t>
      </w:r>
      <w:proofErr w:type="spellEnd"/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@data4",p);</w:t>
      </w:r>
    </w:p>
    <w:p w14:paraId="4C0148DD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mmand.ExecuteNonQuery</w:t>
      </w:r>
      <w:proofErr w:type="spellEnd"/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25D230E2" w14:textId="0F5019EC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.Close</w:t>
      </w:r>
      <w:proofErr w:type="spellEnd"/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13DB49A7" w14:textId="442AB265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essageBox.Show</w:t>
      </w:r>
      <w:proofErr w:type="spell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Account Created Successfully", "Account Creation Status")</w:t>
      </w:r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 }</w:t>
      </w:r>
      <w:proofErr w:type="gramEnd"/>
    </w:p>
    <w:p w14:paraId="03B688A7" w14:textId="28F45A6E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catch (Exception </w:t>
      </w:r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x){</w:t>
      </w:r>
      <w:proofErr w:type="gramEnd"/>
    </w:p>
    <w:p w14:paraId="368EB1F1" w14:textId="06F1361D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essageBox.Show</w:t>
      </w:r>
      <w:proofErr w:type="spell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x.Message</w:t>
      </w:r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,"Error</w:t>
      </w:r>
      <w:proofErr w:type="spell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"); }</w:t>
      </w:r>
    </w:p>
    <w:p w14:paraId="3C23B8AA" w14:textId="01494EDD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Finally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{</w:t>
      </w:r>
      <w:proofErr w:type="gramEnd"/>
    </w:p>
    <w:p w14:paraId="41703197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name_</w:t>
      </w:r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box.Text</w:t>
      </w:r>
      <w:proofErr w:type="spellEnd"/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"";</w:t>
      </w:r>
    </w:p>
    <w:p w14:paraId="082B53E9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mail_</w:t>
      </w:r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box.Text</w:t>
      </w:r>
      <w:proofErr w:type="spellEnd"/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"";</w:t>
      </w:r>
    </w:p>
    <w:p w14:paraId="013ED443" w14:textId="77777777" w:rsidR="0055732D" w:rsidRPr="0055732D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uname_</w:t>
      </w:r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box.Text</w:t>
      </w:r>
      <w:proofErr w:type="spellEnd"/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"";</w:t>
      </w:r>
    </w:p>
    <w:p w14:paraId="356E0384" w14:textId="2B84E2EE" w:rsidR="0055732D" w:rsidRPr="000C7A27" w:rsidRDefault="0055732D" w:rsidP="0055732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pass_</w:t>
      </w:r>
      <w:proofErr w:type="gramStart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box.Text</w:t>
      </w:r>
      <w:proofErr w:type="spellEnd"/>
      <w:proofErr w:type="gramEnd"/>
      <w:r w:rsidRPr="0055732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""; }</w:t>
      </w:r>
    </w:p>
    <w:p w14:paraId="5952A244" w14:textId="2061790A" w:rsidR="000C7A27" w:rsidRDefault="002D2BE4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0C7A27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250665BE" w14:textId="77777777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using </w:t>
      </w:r>
      <w:proofErr w:type="spellStart"/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ySql.Data.MySqlClient</w:t>
      </w:r>
      <w:proofErr w:type="spellEnd"/>
      <w:proofErr w:type="gram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0179F927" w14:textId="77777777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lastRenderedPageBreak/>
        <w:t>using System;</w:t>
      </w:r>
    </w:p>
    <w:p w14:paraId="25DC0F50" w14:textId="6A295039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using </w:t>
      </w:r>
      <w:proofErr w:type="spellStart"/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ystem.Windows.Forms</w:t>
      </w:r>
      <w:proofErr w:type="spellEnd"/>
      <w:proofErr w:type="gram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7FDA8DE1" w14:textId="78A1FD99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namespace Ex9{</w:t>
      </w:r>
    </w:p>
    <w:p w14:paraId="57955B6F" w14:textId="06A9A9CF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public partial class </w:t>
      </w:r>
      <w:proofErr w:type="spellStart"/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ignin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:</w:t>
      </w:r>
      <w:proofErr w:type="gram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Form{</w:t>
      </w:r>
    </w:p>
    <w:p w14:paraId="4675EFF5" w14:textId="1EA5BA71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public </w:t>
      </w:r>
      <w:proofErr w:type="spellStart"/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ignin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gram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{</w:t>
      </w:r>
    </w:p>
    <w:p w14:paraId="0F46485D" w14:textId="5088CDA8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itializeComponent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gram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;}</w:t>
      </w:r>
    </w:p>
    <w:p w14:paraId="1349ED1A" w14:textId="4487B5E8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private void 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ignin_btn_</w:t>
      </w:r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lick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gram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object sender, 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ventArgs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e){ try {</w:t>
      </w:r>
    </w:p>
    <w:p w14:paraId="1619C9D3" w14:textId="77777777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string u=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name_</w:t>
      </w:r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box.Text</w:t>
      </w:r>
      <w:proofErr w:type="spellEnd"/>
      <w:proofErr w:type="gram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76607326" w14:textId="77777777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string p=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pass_</w:t>
      </w:r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box.Text</w:t>
      </w:r>
      <w:proofErr w:type="spellEnd"/>
      <w:proofErr w:type="gram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6D2E6E4A" w14:textId="77777777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string 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dbconstring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"server=</w:t>
      </w:r>
      <w:proofErr w:type="spellStart"/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localhost;database</w:t>
      </w:r>
      <w:proofErr w:type="spellEnd"/>
      <w:proofErr w:type="gram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=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sharp;uid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=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Projects;pwd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=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yProjects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";</w:t>
      </w:r>
    </w:p>
    <w:p w14:paraId="294A05E5" w14:textId="77777777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ySqlConnection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con = new 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ySqlConnection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dbconstring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;</w:t>
      </w:r>
    </w:p>
    <w:p w14:paraId="17D0E328" w14:textId="77777777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.Open</w:t>
      </w:r>
      <w:proofErr w:type="spellEnd"/>
      <w:proofErr w:type="gram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01A30376" w14:textId="240EE061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Line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Database Connected");</w:t>
      </w:r>
    </w:p>
    <w:p w14:paraId="65C86470" w14:textId="77777777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string query = "select * from users";</w:t>
      </w:r>
    </w:p>
    <w:p w14:paraId="53C1FAB9" w14:textId="77777777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ySqlCommand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command = new </w:t>
      </w:r>
      <w:proofErr w:type="spellStart"/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ySqlCommand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gram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query, con);</w:t>
      </w:r>
    </w:p>
    <w:p w14:paraId="53BC6EF0" w14:textId="77777777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ySqlDataReader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records= </w:t>
      </w:r>
      <w:proofErr w:type="spellStart"/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mmand.ExecuteReader</w:t>
      </w:r>
      <w:proofErr w:type="spellEnd"/>
      <w:proofErr w:type="gram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279C58DD" w14:textId="573582AD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bool flag=false;</w:t>
      </w:r>
    </w:p>
    <w:p w14:paraId="7C3C8E12" w14:textId="02BEA6BB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while (</w:t>
      </w:r>
      <w:proofErr w:type="spellStart"/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records.Read</w:t>
      </w:r>
      <w:proofErr w:type="spellEnd"/>
      <w:proofErr w:type="gram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){</w:t>
      </w:r>
    </w:p>
    <w:p w14:paraId="748E0B15" w14:textId="44B9F0F0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    if (</w:t>
      </w:r>
      <w:proofErr w:type="spellStart"/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records.GetString</w:t>
      </w:r>
      <w:proofErr w:type="spellEnd"/>
      <w:proofErr w:type="gram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(2).Equals(u) &amp;&amp; 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records.GetString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3).Equals(p))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{</w:t>
      </w: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</w:t>
      </w:r>
    </w:p>
    <w:p w14:paraId="084C0C7C" w14:textId="77777777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        flag = true;</w:t>
      </w:r>
    </w:p>
    <w:p w14:paraId="00AA5DA6" w14:textId="759CD361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        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essageBox.Show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("Logged </w:t>
      </w:r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</w:t>
      </w:r>
      <w:proofErr w:type="gram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", "User Account");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}}</w:t>
      </w:r>
    </w:p>
    <w:p w14:paraId="381B3858" w14:textId="2F99B35A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if </w:t>
      </w:r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!flag</w:t>
      </w:r>
      <w:proofErr w:type="gram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{</w:t>
      </w:r>
    </w:p>
    <w:p w14:paraId="074D502A" w14:textId="5E78639C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    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essageBox.Show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Invalid Credentials", "User Account");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}}</w:t>
      </w:r>
    </w:p>
    <w:p w14:paraId="588220EB" w14:textId="6D80E89B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lastRenderedPageBreak/>
        <w:t xml:space="preserve">            catch (Exception </w:t>
      </w:r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x)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{</w:t>
      </w:r>
      <w:proofErr w:type="gramEnd"/>
    </w:p>
    <w:p w14:paraId="0E3DF1E5" w14:textId="7F00E567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essageBox.Show</w:t>
      </w:r>
      <w:proofErr w:type="spell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x.Message</w:t>
      </w:r>
      <w:proofErr w:type="spellEnd"/>
      <w:proofErr w:type="gram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, "Error");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}</w:t>
      </w:r>
    </w:p>
    <w:p w14:paraId="3050888D" w14:textId="3558F511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Finally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{</w:t>
      </w:r>
      <w:proofErr w:type="gramEnd"/>
    </w:p>
    <w:p w14:paraId="1C93507B" w14:textId="77777777" w:rsidR="005557E4" w:rsidRPr="005557E4" w:rsidRDefault="005557E4" w:rsidP="005557E4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name_</w:t>
      </w:r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box.Text</w:t>
      </w:r>
      <w:proofErr w:type="spellEnd"/>
      <w:proofErr w:type="gram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"";</w:t>
      </w:r>
    </w:p>
    <w:p w14:paraId="63259C13" w14:textId="3CAFE5D3" w:rsidR="00993C5B" w:rsidRDefault="005557E4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pass_</w:t>
      </w:r>
      <w:proofErr w:type="gramStart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box.Text</w:t>
      </w:r>
      <w:proofErr w:type="spellEnd"/>
      <w:proofErr w:type="gramEnd"/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"";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}</w:t>
      </w:r>
      <w:r w:rsidRPr="005557E4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}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}</w:t>
      </w:r>
    </w:p>
    <w:p w14:paraId="0AFFC579" w14:textId="161D82E7" w:rsidR="00A6159D" w:rsidRDefault="00C13061" w:rsidP="00307E43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Output</w:t>
      </w:r>
    </w:p>
    <w:p w14:paraId="05339F54" w14:textId="66375741" w:rsidR="004F54E4" w:rsidRDefault="004F54E4" w:rsidP="00307E43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F54E4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</w:p>
    <w:p w14:paraId="0E87C5F9" w14:textId="0D36AF13" w:rsidR="00993C5B" w:rsidRDefault="001F4324" w:rsidP="004F54E4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F4324">
        <w:rPr>
          <w:rFonts w:ascii="Times New Roman" w:eastAsia="Times New Roman" w:hAnsi="Times New Roman" w:cs="Times New Roman"/>
          <w:b/>
          <w:noProof/>
          <w:sz w:val="24"/>
          <w:szCs w:val="24"/>
          <w:lang w:val="en-IN" w:bidi="ta-IN"/>
        </w:rPr>
        <w:drawing>
          <wp:inline distT="0" distB="0" distL="0" distR="0" wp14:anchorId="7FBF6271" wp14:editId="4471B976">
            <wp:extent cx="3643532" cy="2410816"/>
            <wp:effectExtent l="0" t="0" r="0" b="8890"/>
            <wp:docPr id="2" name="Picture 2" descr="E:\Academic\2k23-2k24\Odd Sem\18CS2028 C# .NET Lab\Ex9\Ex9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Academic\2k23-2k24\Odd Sem\18CS2028 C# .NET Lab\Ex9\Ex9_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3090" cy="241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93E75" w14:textId="39747502" w:rsidR="00993C5B" w:rsidRDefault="00993C5B" w:rsidP="004F54E4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3B9AF82" w14:textId="2DEBAA18" w:rsidR="00993C5B" w:rsidRDefault="00993C5B" w:rsidP="004F54E4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E8B3483" w14:textId="0766FCCF" w:rsidR="004F54E4" w:rsidRDefault="004F54E4" w:rsidP="00307E43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2. </w:t>
      </w:r>
    </w:p>
    <w:p w14:paraId="0C17627C" w14:textId="3CAC34C4" w:rsidR="004F54E4" w:rsidRDefault="001F4324" w:rsidP="004F54E4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F4324">
        <w:rPr>
          <w:rFonts w:ascii="Times New Roman" w:eastAsia="Times New Roman" w:hAnsi="Times New Roman" w:cs="Times New Roman"/>
          <w:b/>
          <w:noProof/>
          <w:sz w:val="24"/>
          <w:szCs w:val="24"/>
          <w:lang w:val="en-IN" w:bidi="ta-IN"/>
        </w:rPr>
        <w:drawing>
          <wp:inline distT="0" distB="0" distL="0" distR="0" wp14:anchorId="6B03E705" wp14:editId="542429D5">
            <wp:extent cx="3922634" cy="2595489"/>
            <wp:effectExtent l="0" t="0" r="1905" b="0"/>
            <wp:docPr id="3" name="Picture 3" descr="E:\Academic\2k23-2k24\Odd Sem\18CS2028 C# .NET Lab\Ex9\Ex9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Academic\2k23-2k24\Odd Sem\18CS2028 C# .NET Lab\Ex9\Ex9_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540" cy="2613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11600" w14:textId="77777777" w:rsidR="005557E4" w:rsidRDefault="005557E4" w:rsidP="004F54E4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911B52E" w14:textId="0A15AEEE" w:rsidR="004F54E4" w:rsidRDefault="00BD5A72" w:rsidP="00307E43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4F54E4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</w:p>
    <w:p w14:paraId="3D939187" w14:textId="1109D5E2" w:rsidR="009C215E" w:rsidRDefault="001F4324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F4324">
        <w:rPr>
          <w:rFonts w:ascii="Times New Roman" w:eastAsia="Times New Roman" w:hAnsi="Times New Roman" w:cs="Times New Roman"/>
          <w:b/>
          <w:noProof/>
          <w:sz w:val="24"/>
          <w:szCs w:val="24"/>
          <w:lang w:val="en-IN" w:bidi="ta-IN"/>
        </w:rPr>
        <w:drawing>
          <wp:inline distT="0" distB="0" distL="0" distR="0" wp14:anchorId="142DC6E8" wp14:editId="3FAEFDEE">
            <wp:extent cx="4121834" cy="2719375"/>
            <wp:effectExtent l="0" t="0" r="0" b="5080"/>
            <wp:docPr id="6" name="Picture 6" descr="E:\Academic\2k23-2k24\Odd Sem\18CS2028 C# .NET Lab\Ex9\Ex9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Academic\2k23-2k24\Odd Sem\18CS2028 C# .NET Lab\Ex9\Ex9_3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603" cy="2724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EEFA8" w14:textId="3393AD35" w:rsidR="00454AE9" w:rsidRDefault="00454AE9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368872C" w14:textId="1A21B65B" w:rsidR="00454AE9" w:rsidRDefault="00454AE9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A5D8ADE" w14:textId="0CCDD897" w:rsidR="00454AE9" w:rsidRDefault="00454AE9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FFAE189" w14:textId="1928FF6D" w:rsidR="00454AE9" w:rsidRDefault="00454AE9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DBB4FD" w14:textId="387377DA" w:rsidR="00454AE9" w:rsidRDefault="00454AE9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C9C175" w14:textId="2C2A32C6" w:rsidR="00454AE9" w:rsidRDefault="00454AE9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EAAB59" w14:textId="5C5F0C1A" w:rsidR="00454AE9" w:rsidRDefault="00454AE9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603822" w14:textId="503CE524" w:rsidR="00454AE9" w:rsidRDefault="00454AE9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2F8951" w14:textId="1F397E43" w:rsidR="00454AE9" w:rsidRDefault="00454AE9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BAD8190" w14:textId="76DEA24C" w:rsidR="00454AE9" w:rsidRDefault="00454AE9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6053305" w14:textId="7A162368" w:rsidR="00454AE9" w:rsidRDefault="00454AE9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E593E39" w14:textId="522148AF" w:rsidR="00454AE9" w:rsidRDefault="00454AE9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1EE3D82" w14:textId="31C61F85" w:rsidR="00454AE9" w:rsidRDefault="00454AE9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8B3F9ED" w14:textId="258B8C8E" w:rsidR="00454AE9" w:rsidRDefault="00454AE9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59BFBA0" w14:textId="5DE1EA4D" w:rsidR="00454AE9" w:rsidRDefault="00454AE9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EE68129" w14:textId="089A5B6C" w:rsidR="00454AE9" w:rsidRDefault="00454AE9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4B1F1F0" w14:textId="77777777" w:rsidR="00454AE9" w:rsidRDefault="00454AE9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E2A593" w14:textId="71CAF959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esult</w:t>
      </w:r>
    </w:p>
    <w:p w14:paraId="25C36EF5" w14:textId="2B4EACFB" w:rsidR="008D1D64" w:rsidRPr="0067784F" w:rsidRDefault="002324A6" w:rsidP="0067784F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7784F">
        <w:rPr>
          <w:rFonts w:ascii="Times New Roman" w:eastAsia="Times New Roman" w:hAnsi="Times New Roman" w:cs="Times New Roman"/>
          <w:sz w:val="24"/>
          <w:szCs w:val="24"/>
        </w:rPr>
        <w:t xml:space="preserve">C# desktop application using </w:t>
      </w:r>
      <w:proofErr w:type="spellStart"/>
      <w:r w:rsidR="0067784F">
        <w:rPr>
          <w:rFonts w:ascii="Times New Roman" w:eastAsia="Times New Roman" w:hAnsi="Times New Roman" w:cs="Times New Roman"/>
          <w:sz w:val="24"/>
          <w:szCs w:val="24"/>
        </w:rPr>
        <w:t>WinForm</w:t>
      </w:r>
      <w:proofErr w:type="spellEnd"/>
      <w:r w:rsidR="0067784F">
        <w:rPr>
          <w:rFonts w:ascii="Times New Roman" w:eastAsia="Times New Roman" w:hAnsi="Times New Roman" w:cs="Times New Roman"/>
          <w:sz w:val="24"/>
          <w:szCs w:val="24"/>
        </w:rPr>
        <w:t xml:space="preserve"> and use </w:t>
      </w:r>
      <w:proofErr w:type="spellStart"/>
      <w:r w:rsidR="0067784F">
        <w:rPr>
          <w:rFonts w:ascii="Times New Roman" w:eastAsia="Times New Roman" w:hAnsi="Times New Roman" w:cs="Times New Roman"/>
          <w:sz w:val="24"/>
          <w:szCs w:val="24"/>
        </w:rPr>
        <w:t>MySqlClient</w:t>
      </w:r>
      <w:proofErr w:type="spellEnd"/>
      <w:r w:rsidR="0067784F">
        <w:rPr>
          <w:rFonts w:ascii="Times New Roman" w:eastAsia="Times New Roman" w:hAnsi="Times New Roman" w:cs="Times New Roman"/>
          <w:sz w:val="24"/>
          <w:szCs w:val="24"/>
        </w:rPr>
        <w:t xml:space="preserve"> to access database</w:t>
      </w:r>
      <w:r w:rsidR="00E44AA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71140">
        <w:rPr>
          <w:rFonts w:ascii="Times New Roman" w:eastAsia="Times New Roman" w:hAnsi="Times New Roman" w:cs="Times New Roman"/>
          <w:sz w:val="24"/>
          <w:szCs w:val="24"/>
        </w:rPr>
        <w:t>has been executed successfully and the desired output is displayed on the screen.</w:t>
      </w:r>
    </w:p>
    <w:sectPr w:rsidR="008D1D64" w:rsidRPr="0067784F" w:rsidSect="0050057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701" w:right="1134" w:bottom="1418" w:left="1985" w:header="720" w:footer="720" w:gutter="0"/>
      <w:pgNumType w:start="56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FAF6B6" w14:textId="77777777" w:rsidR="00BE3380" w:rsidRDefault="00BE3380">
      <w:pPr>
        <w:spacing w:after="0" w:line="240" w:lineRule="auto"/>
      </w:pPr>
      <w:r>
        <w:separator/>
      </w:r>
    </w:p>
  </w:endnote>
  <w:endnote w:type="continuationSeparator" w:id="0">
    <w:p w14:paraId="44242DDA" w14:textId="77777777" w:rsidR="00BE3380" w:rsidRDefault="00BE33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947F9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ABE1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1"/>
      <w:tblW w:w="5000" w:type="pct"/>
      <w:tblLook w:val="0400" w:firstRow="0" w:lastRow="0" w:firstColumn="0" w:lastColumn="0" w:noHBand="0" w:noVBand="1"/>
    </w:tblPr>
    <w:tblGrid>
      <w:gridCol w:w="7937"/>
      <w:gridCol w:w="1184"/>
    </w:tblGrid>
    <w:tr w:rsidR="008D1D64" w14:paraId="527577D2" w14:textId="77777777" w:rsidTr="000A0576">
      <w:trPr>
        <w:trHeight w:val="325"/>
      </w:trPr>
      <w:tc>
        <w:tcPr>
          <w:tcW w:w="4351" w:type="pct"/>
          <w:tcBorders>
            <w:top w:val="single" w:sz="4" w:space="0" w:color="000000"/>
          </w:tcBorders>
        </w:tcPr>
        <w:p w14:paraId="702B9B19" w14:textId="668700AE" w:rsidR="00F3289A" w:rsidRPr="000A0576" w:rsidRDefault="00C13061" w:rsidP="00321BA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hAnsi="Times New Roman" w:cs="Times New Roman"/>
              <w:color w:val="000000"/>
            </w:rPr>
          </w:pPr>
          <w:bookmarkStart w:id="1" w:name="_gjdgxs" w:colFirst="0" w:colLast="0"/>
          <w:bookmarkEnd w:id="1"/>
          <w:r w:rsidRPr="000A0576">
            <w:rPr>
              <w:rFonts w:ascii="Times New Roman" w:hAnsi="Times New Roman" w:cs="Times New Roman"/>
              <w:color w:val="000000"/>
            </w:rPr>
            <w:t xml:space="preserve">Ex. </w:t>
          </w:r>
          <w:r w:rsidR="007348CA">
            <w:rPr>
              <w:rFonts w:ascii="Times New Roman" w:hAnsi="Times New Roman" w:cs="Times New Roman"/>
              <w:color w:val="000000"/>
            </w:rPr>
            <w:t>0</w:t>
          </w:r>
          <w:r w:rsidR="00321BA1">
            <w:rPr>
              <w:rFonts w:ascii="Times New Roman" w:hAnsi="Times New Roman" w:cs="Times New Roman"/>
              <w:color w:val="000000"/>
            </w:rPr>
            <w:t>9</w:t>
          </w:r>
          <w:r w:rsidR="00CD6C76">
            <w:rPr>
              <w:rFonts w:ascii="Times New Roman" w:hAnsi="Times New Roman" w:cs="Times New Roman"/>
              <w:color w:val="000000"/>
            </w:rPr>
            <w:t xml:space="preserve"> </w:t>
          </w:r>
          <w:r w:rsidRPr="000A0576">
            <w:rPr>
              <w:rFonts w:ascii="Times New Roman" w:hAnsi="Times New Roman" w:cs="Times New Roman"/>
              <w:color w:val="000000"/>
            </w:rPr>
            <w:t xml:space="preserve">| </w:t>
          </w:r>
          <w:r w:rsidR="00321BA1">
            <w:rPr>
              <w:rFonts w:ascii="Times New Roman" w:hAnsi="Times New Roman" w:cs="Times New Roman"/>
              <w:color w:val="000000"/>
            </w:rPr>
            <w:t xml:space="preserve">Desktop Application(GUI) using </w:t>
          </w:r>
          <w:proofErr w:type="spellStart"/>
          <w:r w:rsidR="00321BA1">
            <w:rPr>
              <w:rFonts w:ascii="Times New Roman" w:hAnsi="Times New Roman" w:cs="Times New Roman"/>
              <w:color w:val="000000"/>
            </w:rPr>
            <w:t>WinForm</w:t>
          </w:r>
          <w:proofErr w:type="spellEnd"/>
          <w:r w:rsidR="00321BA1">
            <w:rPr>
              <w:rFonts w:ascii="Times New Roman" w:hAnsi="Times New Roman" w:cs="Times New Roman"/>
              <w:color w:val="000000"/>
            </w:rPr>
            <w:t xml:space="preserve"> and Database Access</w:t>
          </w:r>
        </w:p>
      </w:tc>
      <w:tc>
        <w:tcPr>
          <w:tcW w:w="649" w:type="pct"/>
          <w:tcBorders>
            <w:top w:val="single" w:sz="4" w:space="0" w:color="C0504D"/>
          </w:tcBorders>
          <w:shd w:val="clear" w:color="auto" w:fill="943734"/>
        </w:tcPr>
        <w:p w14:paraId="53E9FC00" w14:textId="3B69F211" w:rsidR="008D1D64" w:rsidRPr="000A0576" w:rsidRDefault="00C13061" w:rsidP="007348C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Times New Roman" w:hAnsi="Times New Roman" w:cs="Times New Roman"/>
              <w:color w:val="B8CCE4" w:themeColor="accent1" w:themeTint="66"/>
            </w:rPr>
          </w:pP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begin"/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instrText>PAGE</w:instrTex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separate"/>
          </w:r>
          <w:r w:rsidR="0050057D">
            <w:rPr>
              <w:rFonts w:ascii="Times New Roman" w:hAnsi="Times New Roman" w:cs="Times New Roman"/>
              <w:noProof/>
              <w:color w:val="FFFFFF" w:themeColor="background1"/>
            </w:rPr>
            <w:t>61</w: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end"/>
          </w:r>
        </w:p>
      </w:tc>
    </w:tr>
  </w:tbl>
  <w:p w14:paraId="7F829BBC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1C447D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58012A" w14:textId="77777777" w:rsidR="00BE3380" w:rsidRDefault="00BE3380">
      <w:pPr>
        <w:spacing w:after="0" w:line="240" w:lineRule="auto"/>
      </w:pPr>
      <w:r>
        <w:separator/>
      </w:r>
    </w:p>
  </w:footnote>
  <w:footnote w:type="continuationSeparator" w:id="0">
    <w:p w14:paraId="3D7405AC" w14:textId="77777777" w:rsidR="00BE3380" w:rsidRDefault="00BE33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3B6494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73976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Times New Roman" w:eastAsia="Times New Roman" w:hAnsi="Times New Roman" w:cs="Times New Roman"/>
        <w:b/>
        <w:sz w:val="28"/>
        <w:szCs w:val="28"/>
      </w:rPr>
    </w:pPr>
  </w:p>
  <w:tbl>
    <w:tblPr>
      <w:tblStyle w:val="a0"/>
      <w:tblW w:w="5000" w:type="pct"/>
      <w:tblBorders>
        <w:bottom w:val="single" w:sz="18" w:space="0" w:color="808080"/>
        <w:insideV w:val="single" w:sz="18" w:space="0" w:color="808080"/>
      </w:tblBorders>
      <w:tblLook w:val="0400" w:firstRow="0" w:lastRow="0" w:firstColumn="0" w:lastColumn="0" w:noHBand="0" w:noVBand="1"/>
    </w:tblPr>
    <w:tblGrid>
      <w:gridCol w:w="6947"/>
      <w:gridCol w:w="2174"/>
    </w:tblGrid>
    <w:tr w:rsidR="008D1D64" w:rsidRPr="000A0576" w14:paraId="660FCFB6" w14:textId="77777777" w:rsidTr="007348CA">
      <w:trPr>
        <w:trHeight w:val="288"/>
      </w:trPr>
      <w:tc>
        <w:tcPr>
          <w:tcW w:w="3808" w:type="pct"/>
        </w:tcPr>
        <w:p w14:paraId="3F84A881" w14:textId="0CEC9599" w:rsidR="008D1D64" w:rsidRPr="000A0576" w:rsidRDefault="00783F1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Times New Roman" w:eastAsia="Cambria" w:hAnsi="Times New Roman" w:cs="Times New Roman"/>
              <w:color w:val="000000"/>
              <w:sz w:val="36"/>
              <w:szCs w:val="36"/>
            </w:rPr>
          </w:pPr>
          <w:r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18CS2028</w:t>
          </w:r>
          <w:r w:rsidRPr="000A0576"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 xml:space="preserve"> – </w:t>
          </w:r>
          <w:r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C# and .Net Programming Lab</w:t>
          </w:r>
        </w:p>
      </w:tc>
      <w:tc>
        <w:tcPr>
          <w:tcW w:w="1192" w:type="pct"/>
        </w:tcPr>
        <w:p w14:paraId="5F414563" w14:textId="2C93A1D1" w:rsidR="008D1D64" w:rsidRPr="000A0576" w:rsidRDefault="00173C80" w:rsidP="000A05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</w:pPr>
          <w:r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  <w:t>URK20CO1015</w:t>
          </w:r>
        </w:p>
      </w:tc>
    </w:tr>
  </w:tbl>
  <w:p w14:paraId="07A076C7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C8618A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15635"/>
    <w:multiLevelType w:val="hybridMultilevel"/>
    <w:tmpl w:val="DC6E1D2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C821C9"/>
    <w:multiLevelType w:val="hybridMultilevel"/>
    <w:tmpl w:val="B7ACD4B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68E2ABB"/>
    <w:multiLevelType w:val="hybridMultilevel"/>
    <w:tmpl w:val="1FA447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D80996"/>
    <w:multiLevelType w:val="hybridMultilevel"/>
    <w:tmpl w:val="FD542CE2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538E2F09"/>
    <w:multiLevelType w:val="hybridMultilevel"/>
    <w:tmpl w:val="71B0FF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FD006C"/>
    <w:multiLevelType w:val="hybridMultilevel"/>
    <w:tmpl w:val="D5A80B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LUwNrU0MjM3MjVT0lEKTi0uzszPAykwqgUAu5YWJiwAAAA="/>
  </w:docVars>
  <w:rsids>
    <w:rsidRoot w:val="008D1D64"/>
    <w:rsid w:val="0009537A"/>
    <w:rsid w:val="000A0576"/>
    <w:rsid w:val="000C6B7F"/>
    <w:rsid w:val="000C7A27"/>
    <w:rsid w:val="000E5BB5"/>
    <w:rsid w:val="0012414A"/>
    <w:rsid w:val="00140495"/>
    <w:rsid w:val="00153DFC"/>
    <w:rsid w:val="001710F7"/>
    <w:rsid w:val="0017315C"/>
    <w:rsid w:val="00173C80"/>
    <w:rsid w:val="001B21F3"/>
    <w:rsid w:val="001C2D21"/>
    <w:rsid w:val="001F4324"/>
    <w:rsid w:val="002324A6"/>
    <w:rsid w:val="00240252"/>
    <w:rsid w:val="002A16E1"/>
    <w:rsid w:val="002D2BE4"/>
    <w:rsid w:val="002F7AB8"/>
    <w:rsid w:val="00307E43"/>
    <w:rsid w:val="00321BA1"/>
    <w:rsid w:val="00346EE0"/>
    <w:rsid w:val="00353AA7"/>
    <w:rsid w:val="003555F0"/>
    <w:rsid w:val="00363C85"/>
    <w:rsid w:val="003B5E7C"/>
    <w:rsid w:val="00411202"/>
    <w:rsid w:val="004175DE"/>
    <w:rsid w:val="00450EE5"/>
    <w:rsid w:val="00454AE9"/>
    <w:rsid w:val="00462465"/>
    <w:rsid w:val="00464DBA"/>
    <w:rsid w:val="00496159"/>
    <w:rsid w:val="004A6217"/>
    <w:rsid w:val="004C0EE9"/>
    <w:rsid w:val="004E1976"/>
    <w:rsid w:val="004F54E4"/>
    <w:rsid w:val="0050057D"/>
    <w:rsid w:val="00502EFA"/>
    <w:rsid w:val="005557E4"/>
    <w:rsid w:val="0055732D"/>
    <w:rsid w:val="00590BE6"/>
    <w:rsid w:val="005E5C70"/>
    <w:rsid w:val="0067784F"/>
    <w:rsid w:val="00681ED1"/>
    <w:rsid w:val="006B1193"/>
    <w:rsid w:val="006B1DFE"/>
    <w:rsid w:val="006B2164"/>
    <w:rsid w:val="006B7D82"/>
    <w:rsid w:val="00713E39"/>
    <w:rsid w:val="007226E7"/>
    <w:rsid w:val="00723246"/>
    <w:rsid w:val="007348CA"/>
    <w:rsid w:val="00783F1D"/>
    <w:rsid w:val="007B0A1D"/>
    <w:rsid w:val="007B6588"/>
    <w:rsid w:val="007C747E"/>
    <w:rsid w:val="007D3B01"/>
    <w:rsid w:val="0081181C"/>
    <w:rsid w:val="008149E1"/>
    <w:rsid w:val="00865CC3"/>
    <w:rsid w:val="00871853"/>
    <w:rsid w:val="008927FA"/>
    <w:rsid w:val="00895586"/>
    <w:rsid w:val="008970BC"/>
    <w:rsid w:val="008D1D64"/>
    <w:rsid w:val="008E3744"/>
    <w:rsid w:val="008E3CC4"/>
    <w:rsid w:val="0094415C"/>
    <w:rsid w:val="00944E6C"/>
    <w:rsid w:val="0096092D"/>
    <w:rsid w:val="009730CB"/>
    <w:rsid w:val="009866D1"/>
    <w:rsid w:val="00993C5B"/>
    <w:rsid w:val="009A26A5"/>
    <w:rsid w:val="009C215E"/>
    <w:rsid w:val="00A6159D"/>
    <w:rsid w:val="00A75A48"/>
    <w:rsid w:val="00A773DB"/>
    <w:rsid w:val="00A916AC"/>
    <w:rsid w:val="00A923B6"/>
    <w:rsid w:val="00AB5042"/>
    <w:rsid w:val="00AC5B5A"/>
    <w:rsid w:val="00AC7785"/>
    <w:rsid w:val="00AD2333"/>
    <w:rsid w:val="00B237AC"/>
    <w:rsid w:val="00B537F4"/>
    <w:rsid w:val="00B6240D"/>
    <w:rsid w:val="00B65DD9"/>
    <w:rsid w:val="00B85F25"/>
    <w:rsid w:val="00B9021E"/>
    <w:rsid w:val="00BA61F7"/>
    <w:rsid w:val="00BD5A72"/>
    <w:rsid w:val="00BE3380"/>
    <w:rsid w:val="00BE5B5A"/>
    <w:rsid w:val="00C10C11"/>
    <w:rsid w:val="00C13061"/>
    <w:rsid w:val="00C13C34"/>
    <w:rsid w:val="00C15CB2"/>
    <w:rsid w:val="00C26FB6"/>
    <w:rsid w:val="00C71140"/>
    <w:rsid w:val="00CC5314"/>
    <w:rsid w:val="00CD3ADA"/>
    <w:rsid w:val="00CD6C76"/>
    <w:rsid w:val="00CF2262"/>
    <w:rsid w:val="00D27631"/>
    <w:rsid w:val="00D900EB"/>
    <w:rsid w:val="00DB0EF9"/>
    <w:rsid w:val="00DF67D2"/>
    <w:rsid w:val="00E07B8A"/>
    <w:rsid w:val="00E44AA7"/>
    <w:rsid w:val="00E623C0"/>
    <w:rsid w:val="00E72917"/>
    <w:rsid w:val="00EB5FED"/>
    <w:rsid w:val="00EC0D25"/>
    <w:rsid w:val="00EE0035"/>
    <w:rsid w:val="00F06BF7"/>
    <w:rsid w:val="00F218DA"/>
    <w:rsid w:val="00F3289A"/>
    <w:rsid w:val="00F51DFB"/>
    <w:rsid w:val="00F67245"/>
    <w:rsid w:val="00F710D9"/>
    <w:rsid w:val="00FA1EDF"/>
    <w:rsid w:val="00FA3A80"/>
    <w:rsid w:val="00FD580A"/>
    <w:rsid w:val="00FF4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8A28E8"/>
  <w15:docId w15:val="{886617C9-1EE7-4BC8-925B-B1C1481C6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784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8E3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6</Pages>
  <Words>704</Words>
  <Characters>401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tus</dc:creator>
  <cp:lastModifiedBy>Lenovo</cp:lastModifiedBy>
  <cp:revision>114</cp:revision>
  <cp:lastPrinted>2023-10-24T11:12:00Z</cp:lastPrinted>
  <dcterms:created xsi:type="dcterms:W3CDTF">2023-07-19T05:16:00Z</dcterms:created>
  <dcterms:modified xsi:type="dcterms:W3CDTF">2023-10-25T11:43:00Z</dcterms:modified>
</cp:coreProperties>
</file>